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FDBEDA" w14:textId="047E101A" w:rsidR="007E49B5" w:rsidRDefault="007E49B5"/>
    <w:p w14:paraId="733C75CE" w14:textId="38AAE5F6" w:rsidR="0050468F" w:rsidRDefault="0050468F">
      <w:r>
        <w:t>Name:</w:t>
      </w:r>
      <w:r>
        <w:tab/>
        <w:t>…………………………………………………………………………………………………………………………………………………….</w:t>
      </w:r>
    </w:p>
    <w:p w14:paraId="0F44D2EE" w14:textId="3EE0CA2C" w:rsidR="0050468F" w:rsidRDefault="006D5EB8">
      <w:r>
        <w:t>Class/Form: …………………………………………………………………………………………………………………………………………….</w:t>
      </w:r>
    </w:p>
    <w:p w14:paraId="1719E545" w14:textId="2FC91E9E" w:rsidR="006D5EB8" w:rsidRDefault="006D5EB8">
      <w:r>
        <w:t>Day: ……………………………………………………………………………………………………………………………………………………….</w:t>
      </w:r>
    </w:p>
    <w:p w14:paraId="1496FF26" w14:textId="73462BCE" w:rsidR="006D5EB8" w:rsidRDefault="006D5EB8">
      <w:pPr>
        <w:rPr>
          <w:b/>
          <w:bCs/>
        </w:rPr>
      </w:pPr>
      <w:r w:rsidRPr="006D5EB8">
        <w:rPr>
          <w:b/>
          <w:bCs/>
        </w:rPr>
        <w:t>Answer the following questions</w:t>
      </w:r>
    </w:p>
    <w:p w14:paraId="660B6E14" w14:textId="1DE078B4" w:rsidR="006D5EB8" w:rsidRPr="006D5EB8" w:rsidRDefault="006D5EB8" w:rsidP="006D5EB8">
      <w:pPr>
        <w:pStyle w:val="ListParagraph"/>
        <w:numPr>
          <w:ilvl w:val="0"/>
          <w:numId w:val="1"/>
        </w:numPr>
        <w:rPr>
          <w:b/>
          <w:bCs/>
        </w:rPr>
      </w:pPr>
      <w:r>
        <w:t>In your own words, what is computer programming / coding?</w:t>
      </w:r>
    </w:p>
    <w:p w14:paraId="47835414" w14:textId="3C04141E" w:rsidR="006D5EB8" w:rsidRDefault="006D5EB8" w:rsidP="006D5EB8">
      <w:pPr>
        <w:pStyle w:val="ListParagraph"/>
      </w:pPr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0384A7C2" w14:textId="2FAA6462" w:rsidR="006D5EB8" w:rsidRDefault="006D5EB8" w:rsidP="006D5EB8">
      <w:pPr>
        <w:pStyle w:val="ListParagraph"/>
      </w:pPr>
      <w:r>
        <w:t>…………………………………………………………………………………………………………………………………………………..</w:t>
      </w:r>
    </w:p>
    <w:p w14:paraId="36D9C2EB" w14:textId="7B34B584" w:rsidR="006D5EB8" w:rsidRPr="006D5EB8" w:rsidRDefault="006D5EB8" w:rsidP="006D5EB8">
      <w:pPr>
        <w:pStyle w:val="ListParagraph"/>
        <w:numPr>
          <w:ilvl w:val="0"/>
          <w:numId w:val="1"/>
        </w:numPr>
        <w:rPr>
          <w:b/>
          <w:bCs/>
        </w:rPr>
      </w:pPr>
      <w:r>
        <w:t>Which of the following languages is understood by the computer directly?</w:t>
      </w:r>
    </w:p>
    <w:p w14:paraId="30247B98" w14:textId="5E86BB95" w:rsidR="006D5EB8" w:rsidRPr="002F0194" w:rsidRDefault="002F0194" w:rsidP="006D5EB8">
      <w:pPr>
        <w:pStyle w:val="ListParagraph"/>
        <w:numPr>
          <w:ilvl w:val="0"/>
          <w:numId w:val="2"/>
        </w:numPr>
        <w:rPr>
          <w:b/>
          <w:bCs/>
        </w:rPr>
      </w:pPr>
      <w:r>
        <w:t>translator</w:t>
      </w:r>
    </w:p>
    <w:p w14:paraId="71D72B47" w14:textId="0498308C" w:rsidR="002F0194" w:rsidRPr="002F0194" w:rsidRDefault="002F0194" w:rsidP="006D5EB8">
      <w:pPr>
        <w:pStyle w:val="ListParagraph"/>
        <w:numPr>
          <w:ilvl w:val="0"/>
          <w:numId w:val="2"/>
        </w:numPr>
        <w:rPr>
          <w:b/>
          <w:bCs/>
        </w:rPr>
      </w:pPr>
      <w:r>
        <w:t>machine language</w:t>
      </w:r>
    </w:p>
    <w:p w14:paraId="5D8B2839" w14:textId="186FF309" w:rsidR="002F0194" w:rsidRPr="002F0194" w:rsidRDefault="002F0194" w:rsidP="006D5EB8">
      <w:pPr>
        <w:pStyle w:val="ListParagraph"/>
        <w:numPr>
          <w:ilvl w:val="0"/>
          <w:numId w:val="2"/>
        </w:numPr>
        <w:rPr>
          <w:b/>
          <w:bCs/>
        </w:rPr>
      </w:pPr>
      <w:r>
        <w:t xml:space="preserve">java </w:t>
      </w:r>
    </w:p>
    <w:p w14:paraId="19CB5E50" w14:textId="65623BAD" w:rsidR="002F0194" w:rsidRPr="002F0194" w:rsidRDefault="002F0194" w:rsidP="006D5EB8">
      <w:pPr>
        <w:pStyle w:val="ListParagraph"/>
        <w:numPr>
          <w:ilvl w:val="0"/>
          <w:numId w:val="2"/>
        </w:numPr>
        <w:rPr>
          <w:b/>
          <w:bCs/>
        </w:rPr>
      </w:pPr>
      <w:r>
        <w:t>basic</w:t>
      </w:r>
    </w:p>
    <w:p w14:paraId="04983B3C" w14:textId="47F49478" w:rsidR="002F0194" w:rsidRPr="002F0194" w:rsidRDefault="002F0194" w:rsidP="002F0194">
      <w:pPr>
        <w:pStyle w:val="ListParagraph"/>
        <w:numPr>
          <w:ilvl w:val="0"/>
          <w:numId w:val="1"/>
        </w:numPr>
        <w:rPr>
          <w:b/>
          <w:bCs/>
        </w:rPr>
      </w:pPr>
      <w:r>
        <w:t>Machine language is the form of ………………………….. and …………………………….</w:t>
      </w:r>
    </w:p>
    <w:p w14:paraId="0CF097A3" w14:textId="79A3FC70" w:rsidR="002F0194" w:rsidRPr="002F0194" w:rsidRDefault="002F0194" w:rsidP="002F0194">
      <w:pPr>
        <w:pStyle w:val="ListParagraph"/>
        <w:numPr>
          <w:ilvl w:val="0"/>
          <w:numId w:val="3"/>
        </w:numPr>
        <w:rPr>
          <w:b/>
          <w:bCs/>
        </w:rPr>
      </w:pPr>
      <w:r>
        <w:t>zeros and ones</w:t>
      </w:r>
    </w:p>
    <w:p w14:paraId="23185DCF" w14:textId="104624DC" w:rsidR="002F0194" w:rsidRPr="002F0194" w:rsidRDefault="002F0194" w:rsidP="002F0194">
      <w:pPr>
        <w:pStyle w:val="ListParagraph"/>
        <w:numPr>
          <w:ilvl w:val="0"/>
          <w:numId w:val="3"/>
        </w:numPr>
        <w:rPr>
          <w:b/>
          <w:bCs/>
        </w:rPr>
      </w:pPr>
      <w:r>
        <w:t>electricity and clicks</w:t>
      </w:r>
    </w:p>
    <w:p w14:paraId="6E00BFD8" w14:textId="3CC1E54D" w:rsidR="002F0194" w:rsidRPr="002F0194" w:rsidRDefault="002F0194" w:rsidP="002F0194">
      <w:pPr>
        <w:pStyle w:val="ListParagraph"/>
        <w:numPr>
          <w:ilvl w:val="0"/>
          <w:numId w:val="3"/>
        </w:numPr>
        <w:rPr>
          <w:b/>
          <w:bCs/>
        </w:rPr>
      </w:pPr>
      <w:r>
        <w:t>magnetic charges and codes</w:t>
      </w:r>
    </w:p>
    <w:p w14:paraId="75868BAB" w14:textId="0881E679" w:rsidR="002F0194" w:rsidRPr="0075471A" w:rsidRDefault="0075471A" w:rsidP="0075471A">
      <w:pPr>
        <w:pStyle w:val="ListParagraph"/>
        <w:numPr>
          <w:ilvl w:val="0"/>
          <w:numId w:val="1"/>
        </w:numPr>
        <w:rPr>
          <w:b/>
          <w:bCs/>
        </w:rPr>
      </w:pPr>
      <w:r>
        <w:t>What is responsible for turning any programming language into machine language?</w:t>
      </w:r>
    </w:p>
    <w:p w14:paraId="7A736BBF" w14:textId="13CD6F54" w:rsidR="0075471A" w:rsidRPr="0075471A" w:rsidRDefault="0075471A" w:rsidP="0075471A">
      <w:pPr>
        <w:pStyle w:val="ListParagraph"/>
        <w:numPr>
          <w:ilvl w:val="0"/>
          <w:numId w:val="4"/>
        </w:numPr>
        <w:rPr>
          <w:b/>
          <w:bCs/>
        </w:rPr>
      </w:pPr>
      <w:r>
        <w:t>transducer</w:t>
      </w:r>
    </w:p>
    <w:p w14:paraId="4B34B8B7" w14:textId="4CF56521" w:rsidR="0075471A" w:rsidRPr="0075471A" w:rsidRDefault="0075471A" w:rsidP="0075471A">
      <w:pPr>
        <w:pStyle w:val="ListParagraph"/>
        <w:numPr>
          <w:ilvl w:val="0"/>
          <w:numId w:val="4"/>
        </w:numPr>
        <w:rPr>
          <w:b/>
          <w:bCs/>
        </w:rPr>
      </w:pPr>
      <w:r>
        <w:t>interpolation</w:t>
      </w:r>
    </w:p>
    <w:p w14:paraId="7D3592B5" w14:textId="74C307D0" w:rsidR="0075471A" w:rsidRPr="0075471A" w:rsidRDefault="0075471A" w:rsidP="0075471A">
      <w:pPr>
        <w:pStyle w:val="ListParagraph"/>
        <w:numPr>
          <w:ilvl w:val="0"/>
          <w:numId w:val="4"/>
        </w:numPr>
        <w:rPr>
          <w:b/>
          <w:bCs/>
        </w:rPr>
      </w:pPr>
      <w:r>
        <w:t>translator</w:t>
      </w:r>
    </w:p>
    <w:p w14:paraId="790FB4AA" w14:textId="4DE1AC17" w:rsidR="0075471A" w:rsidRPr="0075471A" w:rsidRDefault="0075471A" w:rsidP="0075471A">
      <w:pPr>
        <w:pStyle w:val="ListParagraph"/>
        <w:numPr>
          <w:ilvl w:val="0"/>
          <w:numId w:val="4"/>
        </w:numPr>
        <w:rPr>
          <w:b/>
          <w:bCs/>
        </w:rPr>
      </w:pPr>
      <w:r>
        <w:t>transmitter</w:t>
      </w:r>
    </w:p>
    <w:p w14:paraId="6593C2DF" w14:textId="381E8C44" w:rsidR="0075471A" w:rsidRPr="0075471A" w:rsidRDefault="0075471A" w:rsidP="0075471A">
      <w:pPr>
        <w:pStyle w:val="ListParagraph"/>
        <w:numPr>
          <w:ilvl w:val="0"/>
          <w:numId w:val="1"/>
        </w:numPr>
        <w:rPr>
          <w:b/>
          <w:bCs/>
        </w:rPr>
      </w:pPr>
      <w:r>
        <w:t>An example of the program chosen in Question 4. is ……………………………..</w:t>
      </w:r>
    </w:p>
    <w:p w14:paraId="06F7D370" w14:textId="7E7288FB" w:rsidR="0075471A" w:rsidRPr="0075471A" w:rsidRDefault="0075471A" w:rsidP="0075471A">
      <w:pPr>
        <w:pStyle w:val="ListParagraph"/>
        <w:numPr>
          <w:ilvl w:val="0"/>
          <w:numId w:val="5"/>
        </w:numPr>
        <w:rPr>
          <w:b/>
          <w:bCs/>
        </w:rPr>
      </w:pPr>
      <w:r>
        <w:t>Compiler</w:t>
      </w:r>
    </w:p>
    <w:p w14:paraId="0AFE095C" w14:textId="44BFB6AC" w:rsidR="0075471A" w:rsidRPr="000B71D2" w:rsidRDefault="0075471A" w:rsidP="0075471A">
      <w:pPr>
        <w:pStyle w:val="ListParagraph"/>
        <w:numPr>
          <w:ilvl w:val="0"/>
          <w:numId w:val="5"/>
        </w:numPr>
        <w:rPr>
          <w:b/>
          <w:bCs/>
        </w:rPr>
      </w:pPr>
      <w:r>
        <w:t>Compress</w:t>
      </w:r>
      <w:r w:rsidR="000B71D2">
        <w:t>or</w:t>
      </w:r>
    </w:p>
    <w:p w14:paraId="09CFC5D2" w14:textId="54C017A7" w:rsidR="000B71D2" w:rsidRPr="000B71D2" w:rsidRDefault="000B71D2" w:rsidP="0075471A">
      <w:pPr>
        <w:pStyle w:val="ListParagraph"/>
        <w:numPr>
          <w:ilvl w:val="0"/>
          <w:numId w:val="5"/>
        </w:numPr>
        <w:rPr>
          <w:b/>
          <w:bCs/>
        </w:rPr>
      </w:pPr>
      <w:r>
        <w:t>Extractor</w:t>
      </w:r>
    </w:p>
    <w:p w14:paraId="6858453F" w14:textId="1D63A124" w:rsidR="000B71D2" w:rsidRPr="000B71D2" w:rsidRDefault="000B71D2" w:rsidP="000B71D2">
      <w:pPr>
        <w:pStyle w:val="ListParagraph"/>
        <w:numPr>
          <w:ilvl w:val="0"/>
          <w:numId w:val="1"/>
        </w:numPr>
        <w:rPr>
          <w:b/>
          <w:bCs/>
        </w:rPr>
      </w:pPr>
      <w:r>
        <w:t>All the following are reasons why we learn coding except ……………………………</w:t>
      </w:r>
    </w:p>
    <w:p w14:paraId="12299555" w14:textId="54FB47A0" w:rsidR="000B71D2" w:rsidRPr="000B71D2" w:rsidRDefault="000B71D2" w:rsidP="000B71D2">
      <w:pPr>
        <w:pStyle w:val="ListParagraph"/>
        <w:numPr>
          <w:ilvl w:val="0"/>
          <w:numId w:val="6"/>
        </w:numPr>
        <w:rPr>
          <w:b/>
          <w:bCs/>
        </w:rPr>
      </w:pPr>
      <w:r>
        <w:t>We learn coding to understand technology.</w:t>
      </w:r>
    </w:p>
    <w:p w14:paraId="46F7AC3A" w14:textId="7980DDB3" w:rsidR="000B71D2" w:rsidRPr="000B71D2" w:rsidRDefault="000B71D2" w:rsidP="000B71D2">
      <w:pPr>
        <w:pStyle w:val="ListParagraph"/>
        <w:numPr>
          <w:ilvl w:val="0"/>
          <w:numId w:val="6"/>
        </w:numPr>
        <w:rPr>
          <w:b/>
          <w:bCs/>
        </w:rPr>
      </w:pPr>
      <w:r>
        <w:t>Coding helps us to appreciate mathematics.</w:t>
      </w:r>
    </w:p>
    <w:p w14:paraId="5FC622AC" w14:textId="2008DC56" w:rsidR="000B71D2" w:rsidRPr="000B71D2" w:rsidRDefault="000B71D2" w:rsidP="000B71D2">
      <w:pPr>
        <w:pStyle w:val="ListParagraph"/>
        <w:numPr>
          <w:ilvl w:val="0"/>
          <w:numId w:val="6"/>
        </w:numPr>
        <w:rPr>
          <w:b/>
          <w:bCs/>
        </w:rPr>
      </w:pPr>
      <w:r>
        <w:t>We learn coding to falsify data.</w:t>
      </w:r>
    </w:p>
    <w:p w14:paraId="0EF98FAF" w14:textId="2BF26A31" w:rsidR="000B71D2" w:rsidRPr="000B71D2" w:rsidRDefault="000B71D2" w:rsidP="000B71D2">
      <w:pPr>
        <w:pStyle w:val="ListParagraph"/>
        <w:numPr>
          <w:ilvl w:val="0"/>
          <w:numId w:val="1"/>
        </w:numPr>
        <w:rPr>
          <w:b/>
          <w:bCs/>
        </w:rPr>
      </w:pPr>
      <w:r>
        <w:t>Sending instructions to the computer by a human is termed as ……………………………</w:t>
      </w:r>
    </w:p>
    <w:p w14:paraId="0DE09765" w14:textId="73164608" w:rsidR="000B71D2" w:rsidRPr="000B71D2" w:rsidRDefault="000B71D2" w:rsidP="000B71D2">
      <w:pPr>
        <w:pStyle w:val="ListParagraph"/>
        <w:numPr>
          <w:ilvl w:val="0"/>
          <w:numId w:val="7"/>
        </w:numPr>
        <w:rPr>
          <w:b/>
          <w:bCs/>
        </w:rPr>
      </w:pPr>
      <w:r>
        <w:t>Coding</w:t>
      </w:r>
    </w:p>
    <w:p w14:paraId="38898D07" w14:textId="6604FC0A" w:rsidR="000B71D2" w:rsidRPr="000B71D2" w:rsidRDefault="000B71D2" w:rsidP="000B71D2">
      <w:pPr>
        <w:pStyle w:val="ListParagraph"/>
        <w:numPr>
          <w:ilvl w:val="0"/>
          <w:numId w:val="7"/>
        </w:numPr>
        <w:rPr>
          <w:b/>
          <w:bCs/>
        </w:rPr>
      </w:pPr>
      <w:r>
        <w:t>Algorithm</w:t>
      </w:r>
    </w:p>
    <w:p w14:paraId="6845F894" w14:textId="281B28BF" w:rsidR="000B71D2" w:rsidRPr="000B71D2" w:rsidRDefault="000B71D2" w:rsidP="000B71D2">
      <w:pPr>
        <w:pStyle w:val="ListParagraph"/>
        <w:numPr>
          <w:ilvl w:val="0"/>
          <w:numId w:val="7"/>
        </w:numPr>
        <w:rPr>
          <w:b/>
          <w:bCs/>
        </w:rPr>
      </w:pPr>
      <w:r>
        <w:t>Encryption</w:t>
      </w:r>
    </w:p>
    <w:p w14:paraId="34F6DCE3" w14:textId="2707FB6D" w:rsidR="000B71D2" w:rsidRPr="000B71D2" w:rsidRDefault="000B71D2" w:rsidP="000B71D2">
      <w:pPr>
        <w:pStyle w:val="ListParagraph"/>
        <w:numPr>
          <w:ilvl w:val="0"/>
          <w:numId w:val="7"/>
        </w:numPr>
        <w:rPr>
          <w:b/>
          <w:bCs/>
        </w:rPr>
      </w:pPr>
      <w:r>
        <w:t>Program</w:t>
      </w:r>
    </w:p>
    <w:sectPr w:rsidR="000B71D2" w:rsidRPr="000B71D2" w:rsidSect="006D5EB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BF59E6" w14:textId="77777777" w:rsidR="00D96C58" w:rsidRDefault="00D96C58" w:rsidP="0050468F">
      <w:pPr>
        <w:spacing w:after="0" w:line="240" w:lineRule="auto"/>
      </w:pPr>
      <w:r>
        <w:separator/>
      </w:r>
    </w:p>
  </w:endnote>
  <w:endnote w:type="continuationSeparator" w:id="0">
    <w:p w14:paraId="19A0EC44" w14:textId="77777777" w:rsidR="00D96C58" w:rsidRDefault="00D96C58" w:rsidP="005046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DAE138" w14:textId="77777777" w:rsidR="00D96C58" w:rsidRDefault="00D96C58" w:rsidP="0050468F">
      <w:pPr>
        <w:spacing w:after="0" w:line="240" w:lineRule="auto"/>
      </w:pPr>
      <w:r>
        <w:separator/>
      </w:r>
    </w:p>
  </w:footnote>
  <w:footnote w:type="continuationSeparator" w:id="0">
    <w:p w14:paraId="5AE00CC8" w14:textId="77777777" w:rsidR="00D96C58" w:rsidRDefault="00D96C58" w:rsidP="005046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5AD50C" w14:textId="01762012" w:rsidR="0050468F" w:rsidRPr="0050468F" w:rsidRDefault="0050468F" w:rsidP="006D5EB8">
    <w:pPr>
      <w:pStyle w:val="Header"/>
      <w:ind w:firstLine="720"/>
      <w:jc w:val="center"/>
      <w:rPr>
        <w:rFonts w:ascii="Montserrat" w:hAnsi="Montserrat"/>
        <w:sz w:val="18"/>
        <w:szCs w:val="18"/>
      </w:rPr>
    </w:pPr>
    <w:r w:rsidRPr="0050468F">
      <w:rPr>
        <w:b/>
        <w:bCs/>
        <w:noProof/>
      </w:rPr>
      <w:drawing>
        <wp:anchor distT="0" distB="0" distL="114300" distR="114300" simplePos="0" relativeHeight="251658240" behindDoc="0" locked="0" layoutInCell="1" allowOverlap="1" wp14:anchorId="053D7DF3" wp14:editId="543B5D7B">
          <wp:simplePos x="0" y="0"/>
          <wp:positionH relativeFrom="column">
            <wp:posOffset>-611505</wp:posOffset>
          </wp:positionH>
          <wp:positionV relativeFrom="paragraph">
            <wp:posOffset>-218274</wp:posOffset>
          </wp:positionV>
          <wp:extent cx="795130" cy="795130"/>
          <wp:effectExtent l="0" t="0" r="508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130" cy="7951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D5EB8">
      <w:rPr>
        <w:rFonts w:ascii="Montserrat" w:hAnsi="Montserrat"/>
        <w:b/>
        <w:bCs/>
        <w:sz w:val="56"/>
        <w:szCs w:val="56"/>
      </w:rPr>
      <w:t xml:space="preserve">                </w:t>
    </w:r>
    <w:r w:rsidRPr="0050468F">
      <w:rPr>
        <w:rFonts w:ascii="Montserrat" w:hAnsi="Montserrat"/>
        <w:b/>
        <w:bCs/>
        <w:sz w:val="56"/>
        <w:szCs w:val="56"/>
      </w:rPr>
      <w:t>Code Den</w:t>
    </w:r>
    <w:r w:rsidR="006D5EB8">
      <w:rPr>
        <w:rFonts w:ascii="Montserrat" w:hAnsi="Montserrat"/>
        <w:b/>
        <w:bCs/>
        <w:sz w:val="56"/>
        <w:szCs w:val="56"/>
      </w:rPr>
      <w:t xml:space="preserve">          </w:t>
    </w:r>
    <w:r w:rsidR="006D5EB8" w:rsidRPr="0050468F">
      <w:rPr>
        <w:rFonts w:ascii="Montserrat" w:hAnsi="Montserrat"/>
        <w:sz w:val="18"/>
        <w:szCs w:val="18"/>
      </w:rPr>
      <w:t>Date:</w:t>
    </w:r>
    <w:r w:rsidR="006D5EB8">
      <w:rPr>
        <w:rFonts w:ascii="Montserrat" w:hAnsi="Montserrat"/>
        <w:sz w:val="18"/>
        <w:szCs w:val="18"/>
      </w:rPr>
      <w:t xml:space="preserve"> …………………</w:t>
    </w:r>
  </w:p>
  <w:p w14:paraId="7F16029C" w14:textId="639EA673" w:rsidR="0050468F" w:rsidRPr="0050468F" w:rsidRDefault="0050468F" w:rsidP="0050468F">
    <w:pPr>
      <w:pStyle w:val="Header"/>
      <w:jc w:val="center"/>
      <w:rPr>
        <w:rFonts w:ascii="Montserrat" w:hAnsi="Montserrat"/>
        <w:sz w:val="14"/>
        <w:szCs w:val="14"/>
      </w:rPr>
    </w:pPr>
    <w:r>
      <w:rPr>
        <w:rFonts w:ascii="Montserrat" w:hAnsi="Montserrat"/>
        <w:sz w:val="14"/>
        <w:szCs w:val="14"/>
      </w:rPr>
      <w:t xml:space="preserve">                                                    </w:t>
    </w:r>
    <w:r w:rsidR="006D5EB8">
      <w:rPr>
        <w:rFonts w:ascii="Montserrat" w:hAnsi="Montserrat"/>
        <w:sz w:val="14"/>
        <w:szCs w:val="14"/>
      </w:rPr>
      <w:t xml:space="preserve">       </w:t>
    </w:r>
    <w:r w:rsidRPr="0050468F">
      <w:rPr>
        <w:rFonts w:ascii="Montserrat" w:hAnsi="Montserrat"/>
        <w:sz w:val="14"/>
        <w:szCs w:val="14"/>
      </w:rPr>
      <w:t>coding for kid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097F67"/>
    <w:multiLevelType w:val="hybridMultilevel"/>
    <w:tmpl w:val="DF7E792C"/>
    <w:lvl w:ilvl="0" w:tplc="3BE8B7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B72E48"/>
    <w:multiLevelType w:val="hybridMultilevel"/>
    <w:tmpl w:val="91B2BFCE"/>
    <w:lvl w:ilvl="0" w:tplc="047664FC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D3D49D0"/>
    <w:multiLevelType w:val="hybridMultilevel"/>
    <w:tmpl w:val="FCDE84BE"/>
    <w:lvl w:ilvl="0" w:tplc="D8F6D37C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1AA4A9A"/>
    <w:multiLevelType w:val="hybridMultilevel"/>
    <w:tmpl w:val="EAF6913A"/>
    <w:lvl w:ilvl="0" w:tplc="AB964470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01C530D"/>
    <w:multiLevelType w:val="hybridMultilevel"/>
    <w:tmpl w:val="93CEC4A8"/>
    <w:lvl w:ilvl="0" w:tplc="9BD823EC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7E03B86"/>
    <w:multiLevelType w:val="hybridMultilevel"/>
    <w:tmpl w:val="B7B054CA"/>
    <w:lvl w:ilvl="0" w:tplc="97C83744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FA945A5"/>
    <w:multiLevelType w:val="hybridMultilevel"/>
    <w:tmpl w:val="577A6412"/>
    <w:lvl w:ilvl="0" w:tplc="11180FD2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066150528">
    <w:abstractNumId w:val="0"/>
  </w:num>
  <w:num w:numId="2" w16cid:durableId="1897741727">
    <w:abstractNumId w:val="5"/>
  </w:num>
  <w:num w:numId="3" w16cid:durableId="636836441">
    <w:abstractNumId w:val="4"/>
  </w:num>
  <w:num w:numId="4" w16cid:durableId="807627027">
    <w:abstractNumId w:val="3"/>
  </w:num>
  <w:num w:numId="5" w16cid:durableId="1111246138">
    <w:abstractNumId w:val="1"/>
  </w:num>
  <w:num w:numId="6" w16cid:durableId="945382959">
    <w:abstractNumId w:val="2"/>
  </w:num>
  <w:num w:numId="7" w16cid:durableId="169661669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2NTI0ABJGJmYWpko6SsGpxcWZ+XkgBYa1AEeCfN4sAAAA"/>
  </w:docVars>
  <w:rsids>
    <w:rsidRoot w:val="008E6D12"/>
    <w:rsid w:val="000B71D2"/>
    <w:rsid w:val="002167D4"/>
    <w:rsid w:val="002F0194"/>
    <w:rsid w:val="004C0EC9"/>
    <w:rsid w:val="0050468F"/>
    <w:rsid w:val="006D5EB8"/>
    <w:rsid w:val="0075471A"/>
    <w:rsid w:val="007E49B5"/>
    <w:rsid w:val="008E6D12"/>
    <w:rsid w:val="00D96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54BCA4"/>
  <w15:chartTrackingRefBased/>
  <w15:docId w15:val="{02340A6B-B12D-402F-A3F4-F4930A9B5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046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468F"/>
  </w:style>
  <w:style w:type="paragraph" w:styleId="Footer">
    <w:name w:val="footer"/>
    <w:basedOn w:val="Normal"/>
    <w:link w:val="FooterChar"/>
    <w:uiPriority w:val="99"/>
    <w:unhideWhenUsed/>
    <w:rsid w:val="005046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468F"/>
  </w:style>
  <w:style w:type="paragraph" w:styleId="ListParagraph">
    <w:name w:val="List Paragraph"/>
    <w:basedOn w:val="Normal"/>
    <w:uiPriority w:val="34"/>
    <w:qFormat/>
    <w:rsid w:val="006D5E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</Pages>
  <Words>181</Words>
  <Characters>103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Doe</dc:creator>
  <cp:keywords/>
  <dc:description/>
  <cp:lastModifiedBy>Robert Doe</cp:lastModifiedBy>
  <cp:revision>7</cp:revision>
  <dcterms:created xsi:type="dcterms:W3CDTF">2022-04-25T09:21:00Z</dcterms:created>
  <dcterms:modified xsi:type="dcterms:W3CDTF">2022-04-25T10:30:00Z</dcterms:modified>
</cp:coreProperties>
</file>